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62C9C7"/>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1F70C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